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F5AE8" w:rsidP="006F5AE8">
      <w:r>
        <w:t>The text is</w:t>
      </w:r>
      <w:r>
        <w:t xml:space="preserve"> </w:t>
      </w:r>
      <w:r>
        <w:t>ready to be</w:t>
      </w:r>
      <w:r>
        <w:t xml:space="preserve"> </w:t>
      </w:r>
      <w:r>
        <w:t>publish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03B0F" w:rsidRPr="00332BCD" w:rsidRDefault="004A3307" w:rsidP="009344FF">
      <w:bookmarkStart w:id="0" w:name="_GoBack"/>
      <w:r w:rsidRPr="00332BCD">
        <w:t>Prof. Wagner Loyola, State University of Northern Paraná, Brazil</w:t>
      </w:r>
      <w:bookmarkEnd w:id="0"/>
    </w:p>
    <w:sectPr w:rsidR="00803B0F" w:rsidRPr="00332B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wNzYzNDcxNzQ1NzFT0lEKTi0uzszPAykwrAUARSmyvCwAAAA="/>
  </w:docVars>
  <w:rsids>
    <w:rsidRoot w:val="00A72896"/>
    <w:rsid w:val="002C0B2C"/>
    <w:rsid w:val="00332BCD"/>
    <w:rsid w:val="004A3307"/>
    <w:rsid w:val="006F5AE8"/>
    <w:rsid w:val="00803B0F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7E60E"/>
  <w15:docId w15:val="{DF4C80F1-73DF-4906-917E-E2F15A4F6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631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13T11:08:00Z</dcterms:modified>
</cp:coreProperties>
</file>